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2C408" w14:textId="77777777" w:rsidR="00894405" w:rsidRDefault="00894405">
      <w:pPr>
        <w:pStyle w:val="BodyText"/>
        <w:rPr>
          <w:rFonts w:ascii="Times New Roman"/>
          <w:sz w:val="28"/>
        </w:rPr>
      </w:pPr>
    </w:p>
    <w:p w14:paraId="64F92A1B" w14:textId="1CBA65CF" w:rsidR="008A1EE4" w:rsidRPr="008A1EE4" w:rsidRDefault="008A1EE4" w:rsidP="008A1EE4">
      <w:pPr>
        <w:widowControl/>
        <w:shd w:val="clear" w:color="auto" w:fill="FFFFFF"/>
        <w:autoSpaceDE/>
        <w:autoSpaceDN/>
        <w:spacing w:after="100" w:afterAutospacing="1"/>
        <w:rPr>
          <w:rFonts w:ascii="Segoe UI" w:eastAsia="Times New Roman" w:hAnsi="Segoe UI" w:cs="Segoe UI"/>
          <w:color w:val="343A40"/>
          <w:sz w:val="24"/>
          <w:szCs w:val="24"/>
        </w:rPr>
      </w:pPr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t>1</w:t>
      </w:r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t>)</w:t>
      </w:r>
      <w:r w:rsidRPr="008A1EE4">
        <w:rPr>
          <w:rFonts w:ascii="Segoe UI" w:eastAsia="Times New Roman" w:hAnsi="Segoe UI" w:cs="Segoe UI"/>
          <w:b/>
          <w:bCs/>
          <w:color w:val="343A40"/>
          <w:sz w:val="24"/>
          <w:szCs w:val="24"/>
        </w:rPr>
        <w:t> </w:t>
      </w:r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t>Answer the questions (</w:t>
      </w:r>
      <w:proofErr w:type="spellStart"/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t>i</w:t>
      </w:r>
      <w:proofErr w:type="spellEnd"/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t>) and (iii) after going through the following class:</w:t>
      </w:r>
    </w:p>
    <w:p w14:paraId="45D143BF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class Seminar</w:t>
      </w:r>
    </w:p>
    <w:p w14:paraId="0820CC7C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{</w:t>
      </w:r>
    </w:p>
    <w:p w14:paraId="6D515935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int time;</w:t>
      </w:r>
    </w:p>
    <w:p w14:paraId="64D82DE1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public:</w:t>
      </w:r>
    </w:p>
    <w:p w14:paraId="5464F2AB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</w:t>
      </w:r>
      <w:proofErr w:type="gram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Seminar(</w:t>
      </w:r>
      <w:proofErr w:type="gram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)        //Function 1</w:t>
      </w:r>
    </w:p>
    <w:p w14:paraId="3FBE7378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{</w:t>
      </w:r>
    </w:p>
    <w:p w14:paraId="0860AB46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    time = 30;</w:t>
      </w:r>
    </w:p>
    <w:p w14:paraId="7F974663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    </w:t>
      </w:r>
      <w:proofErr w:type="spell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cout</w:t>
      </w:r>
      <w:proofErr w:type="spell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&lt;&lt; "Seminar starts now" &lt;&lt; </w:t>
      </w:r>
      <w:proofErr w:type="spell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endl</w:t>
      </w:r>
      <w:proofErr w:type="spell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;</w:t>
      </w:r>
    </w:p>
    <w:p w14:paraId="69743960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}</w:t>
      </w:r>
    </w:p>
    <w:p w14:paraId="2ACA09FE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</w:p>
    <w:p w14:paraId="23EE2141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void </w:t>
      </w:r>
      <w:proofErr w:type="gram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lecture(</w:t>
      </w:r>
      <w:proofErr w:type="gram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)        //Function 2</w:t>
      </w:r>
    </w:p>
    <w:p w14:paraId="017E7523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{</w:t>
      </w:r>
    </w:p>
    <w:p w14:paraId="6B606DDE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    </w:t>
      </w:r>
      <w:proofErr w:type="spell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cout</w:t>
      </w:r>
      <w:proofErr w:type="spell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&lt;&lt; "Lectures in the seminar on" &lt;&lt; </w:t>
      </w:r>
      <w:proofErr w:type="spell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endl</w:t>
      </w:r>
      <w:proofErr w:type="spell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;</w:t>
      </w:r>
    </w:p>
    <w:p w14:paraId="6D63D9A7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}</w:t>
      </w:r>
    </w:p>
    <w:p w14:paraId="2AA1D8BA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</w:p>
    <w:p w14:paraId="1E041131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</w:t>
      </w:r>
      <w:proofErr w:type="gram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Seminar(</w:t>
      </w:r>
      <w:proofErr w:type="gram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int duration)        //Function 3</w:t>
      </w:r>
    </w:p>
    <w:p w14:paraId="1D14526E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{</w:t>
      </w:r>
    </w:p>
    <w:p w14:paraId="2FAB0055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    time = duration;</w:t>
      </w:r>
    </w:p>
    <w:p w14:paraId="4E388376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    </w:t>
      </w:r>
      <w:proofErr w:type="spell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cout</w:t>
      </w:r>
      <w:proofErr w:type="spell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&lt;&lt; "Seminar starts now" &lt;&lt; </w:t>
      </w:r>
      <w:proofErr w:type="spell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endl</w:t>
      </w:r>
      <w:proofErr w:type="spell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;</w:t>
      </w:r>
    </w:p>
    <w:p w14:paraId="691823C0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}</w:t>
      </w:r>
    </w:p>
    <w:p w14:paraId="5E206D71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</w:p>
    <w:p w14:paraId="1D136916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~</w:t>
      </w:r>
      <w:proofErr w:type="gram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Seminar(</w:t>
      </w:r>
      <w:proofErr w:type="gram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)        //Function 4</w:t>
      </w:r>
    </w:p>
    <w:p w14:paraId="0CB32D17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{</w:t>
      </w:r>
    </w:p>
    <w:p w14:paraId="50D57264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    </w:t>
      </w:r>
      <w:proofErr w:type="spell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cout</w:t>
      </w:r>
      <w:proofErr w:type="spell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&lt;&lt; "Thanks" &lt;&lt; </w:t>
      </w:r>
      <w:proofErr w:type="spell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endl</w:t>
      </w:r>
      <w:proofErr w:type="spell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;</w:t>
      </w:r>
    </w:p>
    <w:p w14:paraId="27925885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}</w:t>
      </w:r>
    </w:p>
    <w:p w14:paraId="345AB943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};</w:t>
      </w:r>
    </w:p>
    <w:p w14:paraId="17821C1B" w14:textId="77777777" w:rsidR="008A1EE4" w:rsidRPr="008A1EE4" w:rsidRDefault="008A1EE4" w:rsidP="008A1EE4">
      <w:pPr>
        <w:widowControl/>
        <w:shd w:val="clear" w:color="auto" w:fill="FFFFFF"/>
        <w:autoSpaceDE/>
        <w:autoSpaceDN/>
        <w:spacing w:after="100" w:afterAutospacing="1"/>
        <w:rPr>
          <w:rFonts w:ascii="Segoe UI" w:eastAsia="Times New Roman" w:hAnsi="Segoe UI" w:cs="Segoe UI"/>
          <w:color w:val="343A40"/>
          <w:sz w:val="24"/>
          <w:szCs w:val="24"/>
        </w:rPr>
      </w:pPr>
      <w:proofErr w:type="spellStart"/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t>i</w:t>
      </w:r>
      <w:proofErr w:type="spellEnd"/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t>. Write statements in C++ that would execute Function 1 and Function 3 of class Seminar.</w:t>
      </w:r>
    </w:p>
    <w:p w14:paraId="05406C79" w14:textId="5DAF1726" w:rsidR="008A1EE4" w:rsidRPr="008A1EE4" w:rsidRDefault="008A1EE4" w:rsidP="008A1EE4">
      <w:pPr>
        <w:widowControl/>
        <w:shd w:val="clear" w:color="auto" w:fill="FFFFFF"/>
        <w:autoSpaceDE/>
        <w:autoSpaceDN/>
        <w:spacing w:after="100" w:afterAutospacing="1"/>
        <w:rPr>
          <w:rFonts w:ascii="Segoe UI" w:eastAsia="Times New Roman" w:hAnsi="Segoe UI" w:cs="Segoe UI"/>
          <w:color w:val="343A40"/>
          <w:sz w:val="24"/>
          <w:szCs w:val="24"/>
        </w:rPr>
      </w:pPr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t>ii. In Object Oriented Programming, what is Function 4 referred as and when does it get invoked/called?</w:t>
      </w:r>
    </w:p>
    <w:p w14:paraId="138E16AE" w14:textId="2117E838" w:rsidR="008A1EE4" w:rsidRDefault="008A1EE4" w:rsidP="008A1EE4">
      <w:pPr>
        <w:widowControl/>
        <w:shd w:val="clear" w:color="auto" w:fill="FFFFFF"/>
        <w:autoSpaceDE/>
        <w:autoSpaceDN/>
        <w:spacing w:after="100" w:afterAutospacing="1"/>
        <w:rPr>
          <w:rFonts w:ascii="Segoe UI" w:eastAsia="Times New Roman" w:hAnsi="Segoe UI" w:cs="Segoe UI"/>
          <w:color w:val="343A40"/>
          <w:sz w:val="24"/>
          <w:szCs w:val="24"/>
        </w:rPr>
      </w:pPr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t>iii. In Object Oriented Programming, which concept is illustrated by Function 1 and Function 3 together?</w:t>
      </w:r>
    </w:p>
    <w:p w14:paraId="008A3DC3" w14:textId="77777777" w:rsidR="008A1EE4" w:rsidRDefault="008A1EE4" w:rsidP="008A1EE4">
      <w:pPr>
        <w:rPr>
          <w:rFonts w:ascii="Segoe UI" w:eastAsia="Times New Roman" w:hAnsi="Segoe UI" w:cs="Segoe UI"/>
          <w:color w:val="343A40"/>
          <w:sz w:val="24"/>
          <w:szCs w:val="24"/>
        </w:rPr>
      </w:pPr>
    </w:p>
    <w:p w14:paraId="0136B70F" w14:textId="35E07F8E" w:rsidR="008A1EE4" w:rsidRPr="008A1EE4" w:rsidRDefault="008A1EE4" w:rsidP="008A1EE4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Segoe UI" w:eastAsia="Times New Roman" w:hAnsi="Segoe UI" w:cs="Segoe UI"/>
          <w:color w:val="343A40"/>
          <w:sz w:val="24"/>
          <w:szCs w:val="24"/>
        </w:rPr>
        <w:t xml:space="preserve">2) </w:t>
      </w:r>
      <w:r w:rsidRPr="008A1EE4">
        <w:rPr>
          <w:rFonts w:ascii="Segoe UI" w:eastAsia="Times New Roman" w:hAnsi="Segoe UI" w:cs="Segoe UI"/>
          <w:b/>
          <w:bCs/>
          <w:color w:val="343A40"/>
          <w:sz w:val="24"/>
          <w:szCs w:val="24"/>
          <w:shd w:val="clear" w:color="auto" w:fill="FFFFFF"/>
        </w:rPr>
        <w:t> </w:t>
      </w:r>
      <w:r w:rsidRPr="008A1EE4">
        <w:rPr>
          <w:rFonts w:ascii="Segoe UI" w:eastAsia="Times New Roman" w:hAnsi="Segoe UI" w:cs="Segoe UI"/>
          <w:color w:val="343A40"/>
          <w:sz w:val="24"/>
          <w:szCs w:val="24"/>
          <w:shd w:val="clear" w:color="auto" w:fill="FFFFFF"/>
        </w:rPr>
        <w:t>Consider the definition of the following class:</w:t>
      </w:r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br/>
      </w:r>
    </w:p>
    <w:p w14:paraId="2B195B58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class Sample</w:t>
      </w:r>
    </w:p>
    <w:p w14:paraId="06D20ED9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{</w:t>
      </w:r>
    </w:p>
    <w:p w14:paraId="43904B93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private:</w:t>
      </w:r>
    </w:p>
    <w:p w14:paraId="11B01318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int x;</w:t>
      </w:r>
    </w:p>
    <w:p w14:paraId="2AD942DB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double y;</w:t>
      </w:r>
    </w:p>
    <w:p w14:paraId="6BE69BCE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proofErr w:type="gram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public :</w:t>
      </w:r>
      <w:proofErr w:type="gramEnd"/>
    </w:p>
    <w:p w14:paraId="08F41C49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</w:t>
      </w:r>
      <w:proofErr w:type="gram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Sample(</w:t>
      </w:r>
      <w:proofErr w:type="gram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); //Constructor 1</w:t>
      </w:r>
    </w:p>
    <w:p w14:paraId="17EDC61C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Sample(int); //Constructor 2</w:t>
      </w:r>
    </w:p>
    <w:p w14:paraId="17D5CC62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</w:t>
      </w:r>
      <w:proofErr w:type="gram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Sample(</w:t>
      </w:r>
      <w:proofErr w:type="gram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int, int); //Constructor 3</w:t>
      </w:r>
    </w:p>
    <w:p w14:paraId="000E8586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 xml:space="preserve">    </w:t>
      </w:r>
      <w:proofErr w:type="gramStart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Sample(</w:t>
      </w:r>
      <w:proofErr w:type="gramEnd"/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int, double); //Constructor 4</w:t>
      </w:r>
    </w:p>
    <w:p w14:paraId="482528D1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  <w:r w:rsidRPr="008A1EE4">
        <w:rPr>
          <w:rFonts w:ascii="Consolas" w:eastAsia="Times New Roman" w:hAnsi="Consolas" w:cs="Courier New"/>
          <w:color w:val="212529"/>
          <w:sz w:val="21"/>
          <w:szCs w:val="21"/>
        </w:rPr>
        <w:t>};</w:t>
      </w:r>
    </w:p>
    <w:p w14:paraId="549BAA2D" w14:textId="77777777" w:rsidR="008A1EE4" w:rsidRPr="008A1EE4" w:rsidRDefault="008A1EE4" w:rsidP="008A1EE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Consolas" w:eastAsia="Times New Roman" w:hAnsi="Consolas" w:cs="Courier New"/>
          <w:color w:val="212529"/>
          <w:sz w:val="21"/>
          <w:szCs w:val="21"/>
        </w:rPr>
      </w:pPr>
    </w:p>
    <w:p w14:paraId="72DC5610" w14:textId="77777777" w:rsidR="008A1EE4" w:rsidRPr="008A1EE4" w:rsidRDefault="008A1EE4" w:rsidP="008A1EE4">
      <w:pPr>
        <w:widowControl/>
        <w:shd w:val="clear" w:color="auto" w:fill="FFFFFF"/>
        <w:autoSpaceDE/>
        <w:autoSpaceDN/>
        <w:spacing w:after="100" w:afterAutospacing="1"/>
        <w:rPr>
          <w:rFonts w:ascii="Segoe UI" w:eastAsia="Times New Roman" w:hAnsi="Segoe UI" w:cs="Segoe UI"/>
          <w:color w:val="343A40"/>
          <w:sz w:val="24"/>
          <w:szCs w:val="24"/>
        </w:rPr>
      </w:pPr>
      <w:proofErr w:type="spellStart"/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lastRenderedPageBreak/>
        <w:t>i</w:t>
      </w:r>
      <w:proofErr w:type="spellEnd"/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t>. Write the definition of the constructor 1 so that the private member variables are initialized to 0.</w:t>
      </w:r>
    </w:p>
    <w:p w14:paraId="09DE9C3A" w14:textId="77777777" w:rsidR="008A1EE4" w:rsidRPr="008A1EE4" w:rsidRDefault="008A1EE4" w:rsidP="008A1EE4">
      <w:pPr>
        <w:widowControl/>
        <w:shd w:val="clear" w:color="auto" w:fill="FFFFFF"/>
        <w:autoSpaceDE/>
        <w:autoSpaceDN/>
        <w:spacing w:after="100" w:afterAutospacing="1"/>
        <w:rPr>
          <w:rFonts w:ascii="Segoe UI" w:eastAsia="Times New Roman" w:hAnsi="Segoe UI" w:cs="Segoe UI"/>
          <w:color w:val="343A40"/>
          <w:sz w:val="24"/>
          <w:szCs w:val="24"/>
        </w:rPr>
      </w:pPr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t>ii. Write the definition of the constructor 2 so that the private member variable x is initialized according to the value of the parameter, and the private member variable y is initialized to 0.</w:t>
      </w:r>
    </w:p>
    <w:p w14:paraId="3C1C0CA6" w14:textId="77777777" w:rsidR="008A1EE4" w:rsidRPr="008A1EE4" w:rsidRDefault="008A1EE4" w:rsidP="008A1EE4">
      <w:pPr>
        <w:widowControl/>
        <w:shd w:val="clear" w:color="auto" w:fill="FFFFFF"/>
        <w:autoSpaceDE/>
        <w:autoSpaceDN/>
        <w:spacing w:after="100" w:afterAutospacing="1"/>
        <w:rPr>
          <w:rFonts w:ascii="Segoe UI" w:eastAsia="Times New Roman" w:hAnsi="Segoe UI" w:cs="Segoe UI"/>
          <w:color w:val="343A40"/>
          <w:sz w:val="24"/>
          <w:szCs w:val="24"/>
        </w:rPr>
      </w:pPr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t>iii. Write the definition of the constructors 3 and 4 so that the private</w:t>
      </w:r>
      <w:r w:rsidRPr="008A1EE4">
        <w:rPr>
          <w:rFonts w:ascii="Segoe UI" w:eastAsia="Times New Roman" w:hAnsi="Segoe UI" w:cs="Segoe UI"/>
          <w:color w:val="343A40"/>
          <w:sz w:val="24"/>
          <w:szCs w:val="24"/>
        </w:rPr>
        <w:br/>
        <w:t>member variables are initialized according to the values of the parameters.</w:t>
      </w:r>
    </w:p>
    <w:p w14:paraId="2D3476E6" w14:textId="6CF5A927" w:rsidR="008A1EE4" w:rsidRPr="008A1EE4" w:rsidRDefault="008A1EE4" w:rsidP="008A1EE4">
      <w:pPr>
        <w:widowControl/>
        <w:shd w:val="clear" w:color="auto" w:fill="FFFFFF"/>
        <w:autoSpaceDE/>
        <w:autoSpaceDN/>
        <w:spacing w:after="100" w:afterAutospacing="1"/>
        <w:rPr>
          <w:rFonts w:ascii="Segoe UI" w:eastAsia="Times New Roman" w:hAnsi="Segoe UI" w:cs="Segoe UI"/>
          <w:color w:val="343A40"/>
          <w:sz w:val="24"/>
          <w:szCs w:val="24"/>
        </w:rPr>
      </w:pPr>
    </w:p>
    <w:p w14:paraId="3469B5E4" w14:textId="665944DF" w:rsidR="00894405" w:rsidRDefault="00894405" w:rsidP="00CD2F54">
      <w:pPr>
        <w:spacing w:before="166" w:line="279" w:lineRule="exact"/>
        <w:ind w:right="3079"/>
      </w:pPr>
    </w:p>
    <w:sectPr w:rsidR="00894405" w:rsidSect="00CD2F54">
      <w:headerReference w:type="default" r:id="rId8"/>
      <w:footerReference w:type="default" r:id="rId9"/>
      <w:type w:val="continuous"/>
      <w:pgSz w:w="12240" w:h="15840"/>
      <w:pgMar w:top="2080" w:right="520" w:bottom="500" w:left="600" w:header="433" w:footer="316" w:gutter="0"/>
      <w:cols w:space="720" w:equalWidth="0">
        <w:col w:w="11120" w:space="1583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41F766" w14:textId="77777777" w:rsidR="00243287" w:rsidRDefault="00243287">
      <w:r>
        <w:separator/>
      </w:r>
    </w:p>
  </w:endnote>
  <w:endnote w:type="continuationSeparator" w:id="0">
    <w:p w14:paraId="279FAE23" w14:textId="77777777" w:rsidR="00243287" w:rsidRDefault="002432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D30FC" w14:textId="66FBD005" w:rsidR="00894405" w:rsidRDefault="00894405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CE6894" w14:textId="77777777" w:rsidR="00243287" w:rsidRDefault="00243287">
      <w:r>
        <w:separator/>
      </w:r>
    </w:p>
  </w:footnote>
  <w:footnote w:type="continuationSeparator" w:id="0">
    <w:p w14:paraId="75C01887" w14:textId="77777777" w:rsidR="00243287" w:rsidRDefault="002432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1EE3F" w14:textId="2E950461" w:rsidR="00894405" w:rsidRDefault="0003346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310416" behindDoc="1" locked="0" layoutInCell="1" allowOverlap="1" wp14:anchorId="77CA4E7F" wp14:editId="38A9A5B6">
              <wp:simplePos x="0" y="0"/>
              <wp:positionH relativeFrom="page">
                <wp:posOffset>1441450</wp:posOffset>
              </wp:positionH>
              <wp:positionV relativeFrom="page">
                <wp:posOffset>266700</wp:posOffset>
              </wp:positionV>
              <wp:extent cx="2740025" cy="713105"/>
              <wp:effectExtent l="0" t="0" r="3175" b="10795"/>
              <wp:wrapNone/>
              <wp:docPr id="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0025" cy="713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D752C0" w14:textId="26706DD6" w:rsidR="00894405" w:rsidRDefault="00465FD7">
                          <w:pPr>
                            <w:spacing w:before="20" w:line="316" w:lineRule="auto"/>
                            <w:ind w:left="20" w:right="1715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rPr>
                              <w:rFonts w:ascii="Verdana"/>
                              <w:sz w:val="18"/>
                            </w:rPr>
                            <w:t xml:space="preserve">Ventura College </w:t>
                          </w:r>
                          <w:r w:rsidR="00033462">
                            <w:rPr>
                              <w:rFonts w:ascii="Verdana"/>
                              <w:sz w:val="18"/>
                            </w:rPr>
                            <w:t>Spring</w:t>
                          </w:r>
                          <w:r>
                            <w:rPr>
                              <w:rFonts w:ascii="Verdana"/>
                              <w:sz w:val="18"/>
                            </w:rPr>
                            <w:t xml:space="preserve"> Semester</w:t>
                          </w:r>
                          <w:r>
                            <w:rPr>
                              <w:rFonts w:ascii="Verdana"/>
                              <w:spacing w:val="-6"/>
                              <w:sz w:val="18"/>
                            </w:rPr>
                            <w:t xml:space="preserve"> </w:t>
                          </w:r>
                          <w:r w:rsidR="00033462">
                            <w:rPr>
                              <w:rFonts w:ascii="Verdana"/>
                              <w:spacing w:val="-6"/>
                              <w:sz w:val="18"/>
                            </w:rPr>
                            <w:t>2</w:t>
                          </w:r>
                          <w:r w:rsidR="00033462">
                            <w:rPr>
                              <w:rFonts w:ascii="Verdana"/>
                              <w:sz w:val="18"/>
                            </w:rPr>
                            <w:t>020</w:t>
                          </w:r>
                        </w:p>
                        <w:p w14:paraId="648E6E9B" w14:textId="5A8AA56E" w:rsidR="00894405" w:rsidRDefault="00465FD7">
                          <w:pPr>
                            <w:spacing w:line="218" w:lineRule="exact"/>
                            <w:ind w:left="20"/>
                            <w:rPr>
                              <w:rFonts w:ascii="Verdana" w:hAnsi="Verdana"/>
                              <w:sz w:val="18"/>
                            </w:rPr>
                          </w:pPr>
                          <w:r>
                            <w:rPr>
                              <w:rFonts w:ascii="Verdana" w:hAnsi="Verdana"/>
                              <w:sz w:val="18"/>
                            </w:rPr>
                            <w:t>CS V1</w:t>
                          </w:r>
                          <w:r w:rsidR="00033462">
                            <w:rPr>
                              <w:rFonts w:ascii="Verdana" w:hAnsi="Verdana"/>
                              <w:sz w:val="18"/>
                            </w:rPr>
                            <w:t>3</w:t>
                          </w:r>
                          <w:r>
                            <w:rPr>
                              <w:rFonts w:ascii="Verdana" w:hAnsi="Verdana"/>
                              <w:sz w:val="18"/>
                            </w:rPr>
                            <w:t xml:space="preserve"> – </w:t>
                          </w:r>
                          <w:r w:rsidR="00033462">
                            <w:rPr>
                              <w:rFonts w:ascii="Verdana" w:hAnsi="Verdana"/>
                              <w:sz w:val="18"/>
                            </w:rPr>
                            <w:t>Object Oriented Programming</w:t>
                          </w:r>
                        </w:p>
                        <w:p w14:paraId="47362EDD" w14:textId="77777777" w:rsidR="00894405" w:rsidRDefault="00465FD7">
                          <w:pPr>
                            <w:spacing w:before="69"/>
                            <w:ind w:left="20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rPr>
                              <w:rFonts w:ascii="Verdana"/>
                              <w:sz w:val="18"/>
                            </w:rPr>
                            <w:t xml:space="preserve">Class Hours: TR </w:t>
                          </w:r>
                          <w:r>
                            <w:rPr>
                              <w:rFonts w:ascii="Verdana"/>
                              <w:spacing w:val="52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sz w:val="18"/>
                            </w:rPr>
                            <w:t>5pm-6:50p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CA4E7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13.5pt;margin-top:21pt;width:215.75pt;height:56.15pt;z-index:-6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" filled="f" stroked="f">
              <v:textbox inset="0,0,0,0">
                <w:txbxContent>
                  <w:p w14:paraId="49D752C0" w14:textId="26706DD6" w:rsidR="00894405" w:rsidRDefault="00465FD7">
                    <w:pPr>
                      <w:spacing w:before="20" w:line="316" w:lineRule="auto"/>
                      <w:ind w:left="20" w:right="1715"/>
                      <w:rPr>
                        <w:rFonts w:ascii="Verdana"/>
                        <w:sz w:val="18"/>
                      </w:rPr>
                    </w:pPr>
                    <w:r>
                      <w:rPr>
                        <w:rFonts w:ascii="Verdana"/>
                        <w:sz w:val="18"/>
                      </w:rPr>
                      <w:t xml:space="preserve">Ventura College </w:t>
                    </w:r>
                    <w:r w:rsidR="00033462">
                      <w:rPr>
                        <w:rFonts w:ascii="Verdana"/>
                        <w:sz w:val="18"/>
                      </w:rPr>
                      <w:t>Spring</w:t>
                    </w:r>
                    <w:r>
                      <w:rPr>
                        <w:rFonts w:ascii="Verdana"/>
                        <w:sz w:val="18"/>
                      </w:rPr>
                      <w:t xml:space="preserve"> Semester</w:t>
                    </w:r>
                    <w:r>
                      <w:rPr>
                        <w:rFonts w:ascii="Verdana"/>
                        <w:spacing w:val="-6"/>
                        <w:sz w:val="18"/>
                      </w:rPr>
                      <w:t xml:space="preserve"> </w:t>
                    </w:r>
                    <w:r w:rsidR="00033462">
                      <w:rPr>
                        <w:rFonts w:ascii="Verdana"/>
                        <w:spacing w:val="-6"/>
                        <w:sz w:val="18"/>
                      </w:rPr>
                      <w:t>2</w:t>
                    </w:r>
                    <w:r w:rsidR="00033462">
                      <w:rPr>
                        <w:rFonts w:ascii="Verdana"/>
                        <w:sz w:val="18"/>
                      </w:rPr>
                      <w:t>020</w:t>
                    </w:r>
                  </w:p>
                  <w:p w14:paraId="648E6E9B" w14:textId="5A8AA56E" w:rsidR="00894405" w:rsidRDefault="00465FD7">
                    <w:pPr>
                      <w:spacing w:line="218" w:lineRule="exact"/>
                      <w:ind w:left="20"/>
                      <w:rPr>
                        <w:rFonts w:ascii="Verdana" w:hAnsi="Verdana"/>
                        <w:sz w:val="18"/>
                      </w:rPr>
                    </w:pPr>
                    <w:r>
                      <w:rPr>
                        <w:rFonts w:ascii="Verdana" w:hAnsi="Verdana"/>
                        <w:sz w:val="18"/>
                      </w:rPr>
                      <w:t>CS V1</w:t>
                    </w:r>
                    <w:r w:rsidR="00033462">
                      <w:rPr>
                        <w:rFonts w:ascii="Verdana" w:hAnsi="Verdana"/>
                        <w:sz w:val="18"/>
                      </w:rPr>
                      <w:t>3</w:t>
                    </w:r>
                    <w:r>
                      <w:rPr>
                        <w:rFonts w:ascii="Verdana" w:hAnsi="Verdana"/>
                        <w:sz w:val="18"/>
                      </w:rPr>
                      <w:t xml:space="preserve"> – </w:t>
                    </w:r>
                    <w:r w:rsidR="00033462">
                      <w:rPr>
                        <w:rFonts w:ascii="Verdana" w:hAnsi="Verdana"/>
                        <w:sz w:val="18"/>
                      </w:rPr>
                      <w:t>Object Oriented Programming</w:t>
                    </w:r>
                  </w:p>
                  <w:p w14:paraId="47362EDD" w14:textId="77777777" w:rsidR="00894405" w:rsidRDefault="00465FD7">
                    <w:pPr>
                      <w:spacing w:before="69"/>
                      <w:ind w:left="20"/>
                      <w:rPr>
                        <w:rFonts w:ascii="Verdana"/>
                        <w:sz w:val="18"/>
                      </w:rPr>
                    </w:pPr>
                    <w:r>
                      <w:rPr>
                        <w:rFonts w:ascii="Verdana"/>
                        <w:sz w:val="18"/>
                      </w:rPr>
                      <w:t xml:space="preserve">Class Hours: TR </w:t>
                    </w:r>
                    <w:r>
                      <w:rPr>
                        <w:rFonts w:ascii="Verdana"/>
                        <w:spacing w:val="52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sz w:val="18"/>
                      </w:rPr>
                      <w:t>5pm-6:50p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65FD7">
      <w:rPr>
        <w:noProof/>
      </w:rPr>
      <w:drawing>
        <wp:anchor distT="0" distB="0" distL="0" distR="0" simplePos="0" relativeHeight="268429367" behindDoc="1" locked="0" layoutInCell="1" allowOverlap="1" wp14:anchorId="1ACB2B71" wp14:editId="588C8828">
          <wp:simplePos x="0" y="0"/>
          <wp:positionH relativeFrom="page">
            <wp:posOffset>544830</wp:posOffset>
          </wp:positionH>
          <wp:positionV relativeFrom="page">
            <wp:posOffset>274954</wp:posOffset>
          </wp:positionV>
          <wp:extent cx="742313" cy="774699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42313" cy="7746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C1FAC">
      <w:rPr>
        <w:noProof/>
      </w:rPr>
      <mc:AlternateContent>
        <mc:Choice Requires="wps">
          <w:drawing>
            <wp:anchor distT="0" distB="0" distL="114300" distR="114300" simplePos="0" relativeHeight="503310440" behindDoc="1" locked="0" layoutInCell="1" allowOverlap="1" wp14:anchorId="27325CFE" wp14:editId="7EC940B2">
              <wp:simplePos x="0" y="0"/>
              <wp:positionH relativeFrom="page">
                <wp:posOffset>5676265</wp:posOffset>
              </wp:positionH>
              <wp:positionV relativeFrom="page">
                <wp:posOffset>285115</wp:posOffset>
              </wp:positionV>
              <wp:extent cx="1676400" cy="894715"/>
              <wp:effectExtent l="0" t="0" r="635" b="1270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76400" cy="894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E14123" w14:textId="0B1EACC4" w:rsidR="00894405" w:rsidRDefault="00465FD7" w:rsidP="00D033C3">
                          <w:pPr>
                            <w:spacing w:before="20" w:line="316" w:lineRule="auto"/>
                            <w:ind w:left="20" w:right="3"/>
                            <w:rPr>
                              <w:rFonts w:ascii="Verdana"/>
                              <w:sz w:val="18"/>
                            </w:rPr>
                          </w:pPr>
                          <w:proofErr w:type="spellStart"/>
                          <w:r>
                            <w:rPr>
                              <w:rFonts w:ascii="Verdana"/>
                              <w:sz w:val="18"/>
                            </w:rPr>
                            <w:t>CS&amp;Math&amp;English</w:t>
                          </w:r>
                          <w:proofErr w:type="spellEnd"/>
                          <w:r>
                            <w:rPr>
                              <w:rFonts w:ascii="Verdana"/>
                              <w:sz w:val="18"/>
                            </w:rPr>
                            <w:t xml:space="preserve"> Division Instructor: </w:t>
                          </w:r>
                          <w:r w:rsidR="00775C45">
                            <w:rPr>
                              <w:rFonts w:ascii="Verdana"/>
                              <w:sz w:val="18"/>
                            </w:rPr>
                            <w:t>E</w:t>
                          </w:r>
                          <w:r>
                            <w:rPr>
                              <w:rFonts w:ascii="Verdana"/>
                              <w:sz w:val="18"/>
                            </w:rPr>
                            <w:t>.</w:t>
                          </w:r>
                          <w:r w:rsidR="00775C45">
                            <w:rPr>
                              <w:rFonts w:ascii="Verdana"/>
                              <w:sz w:val="18"/>
                            </w:rPr>
                            <w:t xml:space="preserve"> Weinstein</w:t>
                          </w:r>
                        </w:p>
                        <w:p w14:paraId="678CA1B2" w14:textId="00B3C868" w:rsidR="00894405" w:rsidRDefault="00775C45" w:rsidP="00775C45">
                          <w:pPr>
                            <w:spacing w:line="316" w:lineRule="auto"/>
                            <w:ind w:right="4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rPr>
                              <w:rFonts w:ascii="Verdana"/>
                              <w:sz w:val="18"/>
                            </w:rPr>
                            <w:t xml:space="preserve"> </w:t>
                          </w:r>
                          <w:r w:rsidR="00465FD7">
                            <w:rPr>
                              <w:rFonts w:ascii="Verdana"/>
                              <w:sz w:val="18"/>
                            </w:rPr>
                            <w:t>Phone #: 805.</w:t>
                          </w:r>
                          <w:r>
                            <w:rPr>
                              <w:rFonts w:ascii="Verdana"/>
                              <w:sz w:val="18"/>
                            </w:rPr>
                            <w:t>208</w:t>
                          </w:r>
                          <w:r w:rsidR="00465FD7">
                            <w:rPr>
                              <w:rFonts w:ascii="Verdana"/>
                              <w:sz w:val="18"/>
                            </w:rPr>
                            <w:t>.</w:t>
                          </w:r>
                          <w:r>
                            <w:rPr>
                              <w:rFonts w:ascii="Verdana"/>
                              <w:sz w:val="18"/>
                            </w:rPr>
                            <w:t>4533</w:t>
                          </w:r>
                        </w:p>
                        <w:p w14:paraId="19241C88" w14:textId="46F5B1FD" w:rsidR="00894405" w:rsidRDefault="00775C45" w:rsidP="00775C45">
                          <w:pPr>
                            <w:spacing w:line="216" w:lineRule="exact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rPr>
                              <w:rFonts w:ascii="Verdana"/>
                              <w:sz w:val="18"/>
                            </w:rPr>
                            <w:t>E</w:t>
                          </w:r>
                          <w:r w:rsidR="00465FD7">
                            <w:rPr>
                              <w:rFonts w:ascii="Verdana"/>
                              <w:sz w:val="18"/>
                            </w:rPr>
                            <w:t>mail</w:t>
                          </w:r>
                          <w:r>
                            <w:rPr>
                              <w:rFonts w:ascii="Verdana"/>
                              <w:sz w:val="18"/>
                            </w:rPr>
                            <w:t xml:space="preserve"> Address</w:t>
                          </w:r>
                          <w:r w:rsidR="00465FD7">
                            <w:rPr>
                              <w:rFonts w:ascii="Verdana"/>
                              <w:sz w:val="18"/>
                            </w:rPr>
                            <w:t xml:space="preserve">: </w:t>
                          </w:r>
                          <w:hyperlink r:id="rId2" w:history="1">
                            <w:r w:rsidRPr="000447F9">
                              <w:rPr>
                                <w:rStyle w:val="Hyperlink"/>
                                <w:rFonts w:ascii="Verdana"/>
                                <w:sz w:val="18"/>
                                <w:u w:color="0000FF"/>
                              </w:rPr>
                              <w:t>eric_weinstein1@vcccd.edu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325CFE" id="Text Box 5" o:spid="_x0000_s1027" type="#_x0000_t202" style="position:absolute;margin-left:446.95pt;margin-top:22.45pt;width:132pt;height:70.45pt;z-index:-6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" filled="f" stroked="f">
              <v:textbox inset="0,0,0,0">
                <w:txbxContent>
                  <w:p w14:paraId="07E14123" w14:textId="0B1EACC4" w:rsidR="00894405" w:rsidRDefault="00465FD7" w:rsidP="00D033C3">
                    <w:pPr>
                      <w:spacing w:before="20" w:line="316" w:lineRule="auto"/>
                      <w:ind w:left="20" w:right="3"/>
                      <w:rPr>
                        <w:rFonts w:ascii="Verdana"/>
                        <w:sz w:val="18"/>
                      </w:rPr>
                    </w:pPr>
                    <w:proofErr w:type="spellStart"/>
                    <w:r>
                      <w:rPr>
                        <w:rFonts w:ascii="Verdana"/>
                        <w:sz w:val="18"/>
                      </w:rPr>
                      <w:t>CS&amp;Math&amp;English</w:t>
                    </w:r>
                    <w:proofErr w:type="spellEnd"/>
                    <w:r>
                      <w:rPr>
                        <w:rFonts w:ascii="Verdana"/>
                        <w:sz w:val="18"/>
                      </w:rPr>
                      <w:t xml:space="preserve"> Division Instructor: </w:t>
                    </w:r>
                    <w:r w:rsidR="00775C45">
                      <w:rPr>
                        <w:rFonts w:ascii="Verdana"/>
                        <w:sz w:val="18"/>
                      </w:rPr>
                      <w:t>E</w:t>
                    </w:r>
                    <w:r>
                      <w:rPr>
                        <w:rFonts w:ascii="Verdana"/>
                        <w:sz w:val="18"/>
                      </w:rPr>
                      <w:t>.</w:t>
                    </w:r>
                    <w:r w:rsidR="00775C45">
                      <w:rPr>
                        <w:rFonts w:ascii="Verdana"/>
                        <w:sz w:val="18"/>
                      </w:rPr>
                      <w:t xml:space="preserve"> Weinstein</w:t>
                    </w:r>
                  </w:p>
                  <w:p w14:paraId="678CA1B2" w14:textId="00B3C868" w:rsidR="00894405" w:rsidRDefault="00775C45" w:rsidP="00775C45">
                    <w:pPr>
                      <w:spacing w:line="316" w:lineRule="auto"/>
                      <w:ind w:right="4"/>
                      <w:rPr>
                        <w:rFonts w:ascii="Verdana"/>
                        <w:sz w:val="18"/>
                      </w:rPr>
                    </w:pPr>
                    <w:r>
                      <w:rPr>
                        <w:rFonts w:ascii="Verdana"/>
                        <w:sz w:val="18"/>
                      </w:rPr>
                      <w:t xml:space="preserve"> </w:t>
                    </w:r>
                    <w:r w:rsidR="00465FD7">
                      <w:rPr>
                        <w:rFonts w:ascii="Verdana"/>
                        <w:sz w:val="18"/>
                      </w:rPr>
                      <w:t>Phone #: 805.</w:t>
                    </w:r>
                    <w:r>
                      <w:rPr>
                        <w:rFonts w:ascii="Verdana"/>
                        <w:sz w:val="18"/>
                      </w:rPr>
                      <w:t>208</w:t>
                    </w:r>
                    <w:r w:rsidR="00465FD7">
                      <w:rPr>
                        <w:rFonts w:ascii="Verdana"/>
                        <w:sz w:val="18"/>
                      </w:rPr>
                      <w:t>.</w:t>
                    </w:r>
                    <w:r>
                      <w:rPr>
                        <w:rFonts w:ascii="Verdana"/>
                        <w:sz w:val="18"/>
                      </w:rPr>
                      <w:t>4533</w:t>
                    </w:r>
                  </w:p>
                  <w:p w14:paraId="19241C88" w14:textId="46F5B1FD" w:rsidR="00894405" w:rsidRDefault="00775C45" w:rsidP="00775C45">
                    <w:pPr>
                      <w:spacing w:line="216" w:lineRule="exact"/>
                      <w:rPr>
                        <w:rFonts w:ascii="Verdana"/>
                        <w:sz w:val="18"/>
                      </w:rPr>
                    </w:pPr>
                    <w:r>
                      <w:rPr>
                        <w:rFonts w:ascii="Verdana"/>
                        <w:sz w:val="18"/>
                      </w:rPr>
                      <w:t>E</w:t>
                    </w:r>
                    <w:r w:rsidR="00465FD7">
                      <w:rPr>
                        <w:rFonts w:ascii="Verdana"/>
                        <w:sz w:val="18"/>
                      </w:rPr>
                      <w:t>mail</w:t>
                    </w:r>
                    <w:r>
                      <w:rPr>
                        <w:rFonts w:ascii="Verdana"/>
                        <w:sz w:val="18"/>
                      </w:rPr>
                      <w:t xml:space="preserve"> Address</w:t>
                    </w:r>
                    <w:r w:rsidR="00465FD7">
                      <w:rPr>
                        <w:rFonts w:ascii="Verdana"/>
                        <w:sz w:val="18"/>
                      </w:rPr>
                      <w:t xml:space="preserve">: </w:t>
                    </w:r>
                    <w:hyperlink r:id="rId3" w:history="1">
                      <w:r w:rsidRPr="000447F9">
                        <w:rPr>
                          <w:rStyle w:val="Hyperlink"/>
                          <w:rFonts w:ascii="Verdana"/>
                          <w:sz w:val="18"/>
                          <w:u w:color="0000FF"/>
                        </w:rPr>
                        <w:t>eric_weinstein1@vcccd.edu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 w:rsidR="002C1FAC">
      <w:rPr>
        <w:noProof/>
      </w:rPr>
      <mc:AlternateContent>
        <mc:Choice Requires="wps">
          <w:drawing>
            <wp:anchor distT="0" distB="0" distL="114300" distR="114300" simplePos="0" relativeHeight="503310464" behindDoc="1" locked="0" layoutInCell="1" allowOverlap="1" wp14:anchorId="522643AE" wp14:editId="251E7CEE">
              <wp:simplePos x="0" y="0"/>
              <wp:positionH relativeFrom="page">
                <wp:posOffset>1441450</wp:posOffset>
              </wp:positionH>
              <wp:positionV relativeFrom="page">
                <wp:posOffset>993775</wp:posOffset>
              </wp:positionV>
              <wp:extent cx="1057275" cy="164465"/>
              <wp:effectExtent l="3175" t="3175" r="0" b="381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275" cy="164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CEB1A4" w14:textId="77777777" w:rsidR="00894405" w:rsidRDefault="00465FD7">
                          <w:pPr>
                            <w:spacing w:before="20"/>
                            <w:ind w:left="20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rPr>
                              <w:rFonts w:ascii="Verdana"/>
                              <w:sz w:val="18"/>
                            </w:rPr>
                            <w:t>Room #: SCI-22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2643AE" id="Text Box 4" o:spid="_x0000_s1028" type="#_x0000_t202" style="position:absolute;margin-left:113.5pt;margin-top:78.25pt;width:83.25pt;height:12.95pt;z-index:-6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" filled="f" stroked="f">
              <v:textbox inset="0,0,0,0">
                <w:txbxContent>
                  <w:p w14:paraId="2BCEB1A4" w14:textId="77777777" w:rsidR="00894405" w:rsidRDefault="00465FD7">
                    <w:pPr>
                      <w:spacing w:before="20"/>
                      <w:ind w:left="20"/>
                      <w:rPr>
                        <w:rFonts w:ascii="Verdana"/>
                        <w:sz w:val="18"/>
                      </w:rPr>
                    </w:pPr>
                    <w:r>
                      <w:rPr>
                        <w:rFonts w:ascii="Verdana"/>
                        <w:sz w:val="18"/>
                      </w:rPr>
                      <w:t>Room #: SCI-22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C1FAC">
      <w:rPr>
        <w:noProof/>
      </w:rPr>
      <mc:AlternateContent>
        <mc:Choice Requires="wps">
          <w:drawing>
            <wp:anchor distT="0" distB="0" distL="114300" distR="114300" simplePos="0" relativeHeight="503310488" behindDoc="1" locked="0" layoutInCell="1" allowOverlap="1" wp14:anchorId="20FF4806" wp14:editId="5B04CA5C">
              <wp:simplePos x="0" y="0"/>
              <wp:positionH relativeFrom="page">
                <wp:posOffset>3274695</wp:posOffset>
              </wp:positionH>
              <wp:positionV relativeFrom="page">
                <wp:posOffset>993775</wp:posOffset>
              </wp:positionV>
              <wp:extent cx="728345" cy="164465"/>
              <wp:effectExtent l="0" t="3175" r="0" b="381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28345" cy="1644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9D0F43" w14:textId="2E5EB2BC" w:rsidR="00894405" w:rsidRDefault="00033462">
                          <w:pPr>
                            <w:spacing w:before="20"/>
                            <w:ind w:left="20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rPr>
                              <w:rFonts w:ascii="Verdana"/>
                              <w:sz w:val="18"/>
                            </w:rPr>
                            <w:t>CRN: 3123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FF4806" id="Text Box 3" o:spid="_x0000_s1029" type="#_x0000_t202" style="position:absolute;margin-left:257.85pt;margin-top:78.25pt;width:57.35pt;height:12.95pt;z-index:-5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" filled="f" stroked="f">
              <v:textbox inset="0,0,0,0">
                <w:txbxContent>
                  <w:p w14:paraId="129D0F43" w14:textId="2E5EB2BC" w:rsidR="00894405" w:rsidRDefault="00033462">
                    <w:pPr>
                      <w:spacing w:before="20"/>
                      <w:ind w:left="20"/>
                      <w:rPr>
                        <w:rFonts w:ascii="Verdana"/>
                        <w:sz w:val="18"/>
                      </w:rPr>
                    </w:pPr>
                    <w:r>
                      <w:rPr>
                        <w:rFonts w:ascii="Verdana"/>
                        <w:sz w:val="18"/>
                      </w:rPr>
                      <w:t>CRN: 3123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B315D3"/>
    <w:multiLevelType w:val="hybridMultilevel"/>
    <w:tmpl w:val="EF5431A4"/>
    <w:lvl w:ilvl="0" w:tplc="DD886238">
      <w:start w:val="1"/>
      <w:numFmt w:val="decimal"/>
      <w:lvlText w:val="%1."/>
      <w:lvlJc w:val="left"/>
      <w:pPr>
        <w:ind w:left="1020" w:hanging="360"/>
      </w:pPr>
      <w:rPr>
        <w:rFonts w:ascii="Comic Sans MS" w:eastAsia="Comic Sans MS" w:hAnsi="Comic Sans MS" w:cs="Comic Sans MS" w:hint="default"/>
        <w:spacing w:val="-3"/>
        <w:w w:val="100"/>
        <w:sz w:val="18"/>
        <w:szCs w:val="18"/>
      </w:rPr>
    </w:lvl>
    <w:lvl w:ilvl="1" w:tplc="52A028EC">
      <w:numFmt w:val="bullet"/>
      <w:lvlText w:val="•"/>
      <w:lvlJc w:val="left"/>
      <w:pPr>
        <w:ind w:left="2052" w:hanging="360"/>
      </w:pPr>
      <w:rPr>
        <w:rFonts w:hint="default"/>
      </w:rPr>
    </w:lvl>
    <w:lvl w:ilvl="2" w:tplc="4574D1B6">
      <w:numFmt w:val="bullet"/>
      <w:lvlText w:val="•"/>
      <w:lvlJc w:val="left"/>
      <w:pPr>
        <w:ind w:left="3084" w:hanging="360"/>
      </w:pPr>
      <w:rPr>
        <w:rFonts w:hint="default"/>
      </w:rPr>
    </w:lvl>
    <w:lvl w:ilvl="3" w:tplc="E212580E">
      <w:numFmt w:val="bullet"/>
      <w:lvlText w:val="•"/>
      <w:lvlJc w:val="left"/>
      <w:pPr>
        <w:ind w:left="4116" w:hanging="360"/>
      </w:pPr>
      <w:rPr>
        <w:rFonts w:hint="default"/>
      </w:rPr>
    </w:lvl>
    <w:lvl w:ilvl="4" w:tplc="A89A8AD4">
      <w:numFmt w:val="bullet"/>
      <w:lvlText w:val="•"/>
      <w:lvlJc w:val="left"/>
      <w:pPr>
        <w:ind w:left="5148" w:hanging="360"/>
      </w:pPr>
      <w:rPr>
        <w:rFonts w:hint="default"/>
      </w:rPr>
    </w:lvl>
    <w:lvl w:ilvl="5" w:tplc="888255C8">
      <w:numFmt w:val="bullet"/>
      <w:lvlText w:val="•"/>
      <w:lvlJc w:val="left"/>
      <w:pPr>
        <w:ind w:left="6180" w:hanging="360"/>
      </w:pPr>
      <w:rPr>
        <w:rFonts w:hint="default"/>
      </w:rPr>
    </w:lvl>
    <w:lvl w:ilvl="6" w:tplc="5A446A1E">
      <w:numFmt w:val="bullet"/>
      <w:lvlText w:val="•"/>
      <w:lvlJc w:val="left"/>
      <w:pPr>
        <w:ind w:left="7212" w:hanging="360"/>
      </w:pPr>
      <w:rPr>
        <w:rFonts w:hint="default"/>
      </w:rPr>
    </w:lvl>
    <w:lvl w:ilvl="7" w:tplc="81204AFA">
      <w:numFmt w:val="bullet"/>
      <w:lvlText w:val="•"/>
      <w:lvlJc w:val="left"/>
      <w:pPr>
        <w:ind w:left="8244" w:hanging="360"/>
      </w:pPr>
      <w:rPr>
        <w:rFonts w:hint="default"/>
      </w:rPr>
    </w:lvl>
    <w:lvl w:ilvl="8" w:tplc="C366C2CC">
      <w:numFmt w:val="bullet"/>
      <w:lvlText w:val="•"/>
      <w:lvlJc w:val="left"/>
      <w:pPr>
        <w:ind w:left="9276" w:hanging="360"/>
      </w:pPr>
      <w:rPr>
        <w:rFonts w:hint="default"/>
      </w:rPr>
    </w:lvl>
  </w:abstractNum>
  <w:abstractNum w:abstractNumId="1" w15:restartNumberingAfterBreak="0">
    <w:nsid w:val="297118B7"/>
    <w:multiLevelType w:val="hybridMultilevel"/>
    <w:tmpl w:val="1C2407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71092C"/>
    <w:multiLevelType w:val="hybridMultilevel"/>
    <w:tmpl w:val="24C27210"/>
    <w:lvl w:ilvl="0" w:tplc="372C03FA">
      <w:start w:val="1"/>
      <w:numFmt w:val="decimal"/>
      <w:lvlText w:val="%1."/>
      <w:lvlJc w:val="left"/>
      <w:pPr>
        <w:ind w:left="1019" w:hanging="360"/>
      </w:pPr>
      <w:rPr>
        <w:rFonts w:ascii="Comic Sans MS" w:eastAsia="Comic Sans MS" w:hAnsi="Comic Sans MS" w:cs="Comic Sans MS" w:hint="default"/>
        <w:spacing w:val="-26"/>
        <w:w w:val="100"/>
        <w:sz w:val="18"/>
        <w:szCs w:val="18"/>
      </w:rPr>
    </w:lvl>
    <w:lvl w:ilvl="1" w:tplc="D81068D6">
      <w:numFmt w:val="bullet"/>
      <w:lvlText w:val="•"/>
      <w:lvlJc w:val="left"/>
      <w:pPr>
        <w:ind w:left="2052" w:hanging="360"/>
      </w:pPr>
      <w:rPr>
        <w:rFonts w:hint="default"/>
      </w:rPr>
    </w:lvl>
    <w:lvl w:ilvl="2" w:tplc="6CC8CDF0">
      <w:numFmt w:val="bullet"/>
      <w:lvlText w:val="•"/>
      <w:lvlJc w:val="left"/>
      <w:pPr>
        <w:ind w:left="3084" w:hanging="360"/>
      </w:pPr>
      <w:rPr>
        <w:rFonts w:hint="default"/>
      </w:rPr>
    </w:lvl>
    <w:lvl w:ilvl="3" w:tplc="14DEF77E">
      <w:numFmt w:val="bullet"/>
      <w:lvlText w:val="•"/>
      <w:lvlJc w:val="left"/>
      <w:pPr>
        <w:ind w:left="4116" w:hanging="360"/>
      </w:pPr>
      <w:rPr>
        <w:rFonts w:hint="default"/>
      </w:rPr>
    </w:lvl>
    <w:lvl w:ilvl="4" w:tplc="60B2E0F4">
      <w:numFmt w:val="bullet"/>
      <w:lvlText w:val="•"/>
      <w:lvlJc w:val="left"/>
      <w:pPr>
        <w:ind w:left="5148" w:hanging="360"/>
      </w:pPr>
      <w:rPr>
        <w:rFonts w:hint="default"/>
      </w:rPr>
    </w:lvl>
    <w:lvl w:ilvl="5" w:tplc="6EEE35EC">
      <w:numFmt w:val="bullet"/>
      <w:lvlText w:val="•"/>
      <w:lvlJc w:val="left"/>
      <w:pPr>
        <w:ind w:left="6180" w:hanging="360"/>
      </w:pPr>
      <w:rPr>
        <w:rFonts w:hint="default"/>
      </w:rPr>
    </w:lvl>
    <w:lvl w:ilvl="6" w:tplc="F3408208">
      <w:numFmt w:val="bullet"/>
      <w:lvlText w:val="•"/>
      <w:lvlJc w:val="left"/>
      <w:pPr>
        <w:ind w:left="7212" w:hanging="360"/>
      </w:pPr>
      <w:rPr>
        <w:rFonts w:hint="default"/>
      </w:rPr>
    </w:lvl>
    <w:lvl w:ilvl="7" w:tplc="13D65B16">
      <w:numFmt w:val="bullet"/>
      <w:lvlText w:val="•"/>
      <w:lvlJc w:val="left"/>
      <w:pPr>
        <w:ind w:left="8244" w:hanging="360"/>
      </w:pPr>
      <w:rPr>
        <w:rFonts w:hint="default"/>
      </w:rPr>
    </w:lvl>
    <w:lvl w:ilvl="8" w:tplc="E11EDB92">
      <w:numFmt w:val="bullet"/>
      <w:lvlText w:val="•"/>
      <w:lvlJc w:val="left"/>
      <w:pPr>
        <w:ind w:left="9276" w:hanging="360"/>
      </w:pPr>
      <w:rPr>
        <w:rFonts w:hint="default"/>
      </w:rPr>
    </w:lvl>
  </w:abstractNum>
  <w:abstractNum w:abstractNumId="3" w15:restartNumberingAfterBreak="0">
    <w:nsid w:val="6CC106F3"/>
    <w:multiLevelType w:val="hybridMultilevel"/>
    <w:tmpl w:val="9D88D8C8"/>
    <w:lvl w:ilvl="0" w:tplc="21587F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45C3CDE"/>
    <w:multiLevelType w:val="hybridMultilevel"/>
    <w:tmpl w:val="96969B42"/>
    <w:lvl w:ilvl="0" w:tplc="A7D8AF58">
      <w:start w:val="1"/>
      <w:numFmt w:val="decimal"/>
      <w:lvlText w:val="%1."/>
      <w:lvlJc w:val="left"/>
      <w:pPr>
        <w:ind w:left="840" w:hanging="360"/>
      </w:pPr>
      <w:rPr>
        <w:rFonts w:ascii="Comic Sans MS" w:eastAsia="Comic Sans MS" w:hAnsi="Comic Sans MS" w:cs="Comic Sans MS" w:hint="default"/>
        <w:spacing w:val="-1"/>
        <w:w w:val="100"/>
        <w:sz w:val="16"/>
        <w:szCs w:val="16"/>
      </w:rPr>
    </w:lvl>
    <w:lvl w:ilvl="1" w:tplc="2EEEB9F2">
      <w:numFmt w:val="bullet"/>
      <w:lvlText w:val="•"/>
      <w:lvlJc w:val="left"/>
      <w:pPr>
        <w:ind w:left="1868" w:hanging="360"/>
      </w:pPr>
      <w:rPr>
        <w:rFonts w:hint="default"/>
      </w:rPr>
    </w:lvl>
    <w:lvl w:ilvl="2" w:tplc="ECC62954">
      <w:numFmt w:val="bullet"/>
      <w:lvlText w:val="•"/>
      <w:lvlJc w:val="left"/>
      <w:pPr>
        <w:ind w:left="2896" w:hanging="360"/>
      </w:pPr>
      <w:rPr>
        <w:rFonts w:hint="default"/>
      </w:rPr>
    </w:lvl>
    <w:lvl w:ilvl="3" w:tplc="C3BED940">
      <w:numFmt w:val="bullet"/>
      <w:lvlText w:val="•"/>
      <w:lvlJc w:val="left"/>
      <w:pPr>
        <w:ind w:left="3924" w:hanging="360"/>
      </w:pPr>
      <w:rPr>
        <w:rFonts w:hint="default"/>
      </w:rPr>
    </w:lvl>
    <w:lvl w:ilvl="4" w:tplc="E9FAC7C8">
      <w:numFmt w:val="bullet"/>
      <w:lvlText w:val="•"/>
      <w:lvlJc w:val="left"/>
      <w:pPr>
        <w:ind w:left="4952" w:hanging="360"/>
      </w:pPr>
      <w:rPr>
        <w:rFonts w:hint="default"/>
      </w:rPr>
    </w:lvl>
    <w:lvl w:ilvl="5" w:tplc="DC765952">
      <w:numFmt w:val="bullet"/>
      <w:lvlText w:val="•"/>
      <w:lvlJc w:val="left"/>
      <w:pPr>
        <w:ind w:left="5980" w:hanging="360"/>
      </w:pPr>
      <w:rPr>
        <w:rFonts w:hint="default"/>
      </w:rPr>
    </w:lvl>
    <w:lvl w:ilvl="6" w:tplc="00AC32CC">
      <w:numFmt w:val="bullet"/>
      <w:lvlText w:val="•"/>
      <w:lvlJc w:val="left"/>
      <w:pPr>
        <w:ind w:left="7008" w:hanging="360"/>
      </w:pPr>
      <w:rPr>
        <w:rFonts w:hint="default"/>
      </w:rPr>
    </w:lvl>
    <w:lvl w:ilvl="7" w:tplc="3872EE6A">
      <w:numFmt w:val="bullet"/>
      <w:lvlText w:val="•"/>
      <w:lvlJc w:val="left"/>
      <w:pPr>
        <w:ind w:left="8036" w:hanging="360"/>
      </w:pPr>
      <w:rPr>
        <w:rFonts w:hint="default"/>
      </w:rPr>
    </w:lvl>
    <w:lvl w:ilvl="8" w:tplc="DE18DD74">
      <w:numFmt w:val="bullet"/>
      <w:lvlText w:val="•"/>
      <w:lvlJc w:val="left"/>
      <w:pPr>
        <w:ind w:left="9064" w:hanging="36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tjA3Mja2MDQxsDBS0lEKTi0uzszPAykwNKwFAHp1RT0tAAAA"/>
  </w:docVars>
  <w:rsids>
    <w:rsidRoot w:val="00894405"/>
    <w:rsid w:val="00033462"/>
    <w:rsid w:val="000E2C87"/>
    <w:rsid w:val="000F68DC"/>
    <w:rsid w:val="0018620F"/>
    <w:rsid w:val="001B499C"/>
    <w:rsid w:val="00243287"/>
    <w:rsid w:val="002C1FAC"/>
    <w:rsid w:val="003750F6"/>
    <w:rsid w:val="003E2F66"/>
    <w:rsid w:val="00465FD7"/>
    <w:rsid w:val="005C218A"/>
    <w:rsid w:val="00751053"/>
    <w:rsid w:val="007559E2"/>
    <w:rsid w:val="007705FD"/>
    <w:rsid w:val="00775C45"/>
    <w:rsid w:val="0082481E"/>
    <w:rsid w:val="00894405"/>
    <w:rsid w:val="008A1EE4"/>
    <w:rsid w:val="00940EB9"/>
    <w:rsid w:val="00952C98"/>
    <w:rsid w:val="009A7C54"/>
    <w:rsid w:val="009F6C2B"/>
    <w:rsid w:val="00AA2754"/>
    <w:rsid w:val="00AB11F7"/>
    <w:rsid w:val="00B632D8"/>
    <w:rsid w:val="00B715E7"/>
    <w:rsid w:val="00B93D3A"/>
    <w:rsid w:val="00BD6AAE"/>
    <w:rsid w:val="00BD7D2F"/>
    <w:rsid w:val="00C82C38"/>
    <w:rsid w:val="00CD2F54"/>
    <w:rsid w:val="00D033C3"/>
    <w:rsid w:val="00DD0BFF"/>
    <w:rsid w:val="00E61E8A"/>
    <w:rsid w:val="00EB63FD"/>
    <w:rsid w:val="00F26473"/>
    <w:rsid w:val="00F63188"/>
    <w:rsid w:val="00F63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FF71CF1"/>
  <w15:docId w15:val="{4C9BE584-66CF-491C-905E-73A4FC123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Comic Sans MS" w:eastAsia="Comic Sans MS" w:hAnsi="Comic Sans MS" w:cs="Comic Sans MS"/>
    </w:rPr>
  </w:style>
  <w:style w:type="paragraph" w:styleId="Heading1">
    <w:name w:val="heading 1"/>
    <w:basedOn w:val="Normal"/>
    <w:uiPriority w:val="1"/>
    <w:qFormat/>
    <w:pPr>
      <w:ind w:left="300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1"/>
    <w:qFormat/>
    <w:pPr>
      <w:ind w:left="20"/>
      <w:outlineLvl w:val="1"/>
    </w:pPr>
    <w:rPr>
      <w:sz w:val="18"/>
      <w:szCs w:val="18"/>
    </w:rPr>
  </w:style>
  <w:style w:type="paragraph" w:styleId="Heading3">
    <w:name w:val="heading 3"/>
    <w:basedOn w:val="Normal"/>
    <w:uiPriority w:val="1"/>
    <w:qFormat/>
    <w:pPr>
      <w:ind w:left="840" w:hanging="360"/>
      <w:outlineLvl w:val="2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  <w:pPr>
      <w:spacing w:line="278" w:lineRule="exact"/>
    </w:pPr>
  </w:style>
  <w:style w:type="paragraph" w:styleId="Header">
    <w:name w:val="header"/>
    <w:basedOn w:val="Normal"/>
    <w:link w:val="HeaderChar"/>
    <w:uiPriority w:val="99"/>
    <w:unhideWhenUsed/>
    <w:rsid w:val="00775C4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5C45"/>
    <w:rPr>
      <w:rFonts w:ascii="Comic Sans MS" w:eastAsia="Comic Sans MS" w:hAnsi="Comic Sans MS" w:cs="Comic Sans MS"/>
    </w:rPr>
  </w:style>
  <w:style w:type="paragraph" w:styleId="Footer">
    <w:name w:val="footer"/>
    <w:basedOn w:val="Normal"/>
    <w:link w:val="FooterChar"/>
    <w:uiPriority w:val="99"/>
    <w:unhideWhenUsed/>
    <w:rsid w:val="00775C4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5C45"/>
    <w:rPr>
      <w:rFonts w:ascii="Comic Sans MS" w:eastAsia="Comic Sans MS" w:hAnsi="Comic Sans MS" w:cs="Comic Sans MS"/>
    </w:rPr>
  </w:style>
  <w:style w:type="character" w:styleId="Hyperlink">
    <w:name w:val="Hyperlink"/>
    <w:basedOn w:val="DefaultParagraphFont"/>
    <w:uiPriority w:val="99"/>
    <w:unhideWhenUsed/>
    <w:rsid w:val="00775C4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5C45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18620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750F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1EE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1E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16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2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eric_weinstein1@vcccd.edu" TargetMode="External"/><Relationship Id="rId2" Type="http://schemas.openxmlformats.org/officeDocument/2006/relationships/hyperlink" Target="mailto:eric_weinstein1@vcccd.edu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10CC7E-1F12-42FD-AA4B-0B811820E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iha Sha</vt:lpstr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iha Sha</dc:title>
  <dc:creator>ryanm1</dc:creator>
  <cp:lastModifiedBy> </cp:lastModifiedBy>
  <cp:revision>17</cp:revision>
  <dcterms:created xsi:type="dcterms:W3CDTF">2018-08-23T15:26:00Z</dcterms:created>
  <dcterms:modified xsi:type="dcterms:W3CDTF">2020-01-28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8-17T00:00:00Z</vt:filetime>
  </property>
  <property fmtid="{D5CDD505-2E9C-101B-9397-08002B2CF9AE}" pid="3" name="Creator">
    <vt:lpwstr>Acrobat PDFMaker 11 for Word</vt:lpwstr>
  </property>
  <property fmtid="{D5CDD505-2E9C-101B-9397-08002B2CF9AE}" pid="4" name="LastSaved">
    <vt:filetime>2018-08-14T00:00:00Z</vt:filetime>
  </property>
</Properties>
</file>